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B36" w:rsidRPr="00594B36" w:rsidRDefault="00594B36" w:rsidP="00594B36">
      <w:pPr>
        <w:rPr>
          <w:rFonts w:ascii="Segoe UI Black" w:hAnsi="Segoe UI Black"/>
          <w:b/>
          <w:bCs/>
          <w:sz w:val="18"/>
          <w:szCs w:val="18"/>
          <w:lang w:bidi="ar-LB"/>
        </w:rPr>
      </w:pPr>
      <w:r w:rsidRPr="00594B36">
        <w:rPr>
          <w:rFonts w:ascii="Impact" w:hAnsi="Impact"/>
          <w:b/>
          <w:bCs/>
          <w:sz w:val="56"/>
          <w:szCs w:val="56"/>
        </w:rPr>
        <w:t xml:space="preserve">PAC </w:t>
      </w:r>
      <w:r w:rsidRPr="00594B36">
        <w:rPr>
          <w:rFonts w:ascii="Segoe UI Black" w:hAnsi="Segoe UI Black"/>
          <w:b/>
          <w:bCs/>
          <w:sz w:val="18"/>
          <w:szCs w:val="18"/>
        </w:rPr>
        <w:t xml:space="preserve">Palestinian American Council   </w:t>
      </w:r>
      <w:r w:rsidRPr="00594B36">
        <w:rPr>
          <w:rFonts w:ascii="Segoe UI Black" w:hAnsi="Segoe UI Black"/>
          <w:b/>
          <w:bCs/>
          <w:sz w:val="18"/>
          <w:szCs w:val="18"/>
          <w:lang w:bidi="ar-LB"/>
        </w:rPr>
        <w:t>www.pac-usa.org   Tel: 713 931 3700   e-mail: info@pac-usa.org</w:t>
      </w:r>
    </w:p>
    <w:p w:rsidR="00594B36" w:rsidRPr="00594B36" w:rsidRDefault="00594B36" w:rsidP="00594B36">
      <w:r w:rsidRPr="00594B3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D22A1E" wp14:editId="4CA6AD65">
                <wp:simplePos x="0" y="0"/>
                <wp:positionH relativeFrom="column">
                  <wp:posOffset>14629</wp:posOffset>
                </wp:positionH>
                <wp:positionV relativeFrom="paragraph">
                  <wp:posOffset>55347</wp:posOffset>
                </wp:positionV>
                <wp:extent cx="5976519" cy="7315"/>
                <wp:effectExtent l="0" t="0" r="24765" b="3111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6519" cy="731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55D75B6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4.35pt" to="471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" strokecolor="windowText" strokeweight="1.5pt">
                <v:stroke joinstyle="miter"/>
              </v:line>
            </w:pict>
          </mc:Fallback>
        </mc:AlternateContent>
      </w:r>
    </w:p>
    <w:p w:rsidR="00594B36" w:rsidRPr="00594B36" w:rsidRDefault="00594B36" w:rsidP="00594B36">
      <w:pPr>
        <w:jc w:val="center"/>
        <w:rPr>
          <w:b/>
          <w:bCs/>
          <w:sz w:val="28"/>
          <w:szCs w:val="28"/>
        </w:rPr>
      </w:pPr>
      <w:bookmarkStart w:id="0" w:name="_Hlk482643402"/>
      <w:r w:rsidRPr="00594B36">
        <w:rPr>
          <w:b/>
          <w:bCs/>
          <w:sz w:val="28"/>
          <w:szCs w:val="28"/>
        </w:rPr>
        <w:t>Jo</w:t>
      </w:r>
      <w:bookmarkStart w:id="1" w:name="_GoBack"/>
      <w:bookmarkEnd w:id="1"/>
      <w:r w:rsidRPr="00594B36">
        <w:rPr>
          <w:b/>
          <w:bCs/>
          <w:sz w:val="28"/>
          <w:szCs w:val="28"/>
        </w:rPr>
        <w:t>in us in Palestine this Summer – Register Now</w:t>
      </w:r>
    </w:p>
    <w:p w:rsidR="00594B36" w:rsidRPr="00594B36" w:rsidRDefault="00594B36" w:rsidP="00594B36">
      <w:pPr>
        <w:jc w:val="center"/>
        <w:rPr>
          <w:b/>
          <w:bCs/>
          <w:sz w:val="28"/>
          <w:szCs w:val="28"/>
        </w:rPr>
      </w:pPr>
      <w:r w:rsidRPr="00594B36">
        <w:rPr>
          <w:b/>
          <w:bCs/>
          <w:sz w:val="28"/>
          <w:szCs w:val="28"/>
        </w:rPr>
        <w:t>Program: Know Your Homeland Camp2</w:t>
      </w:r>
    </w:p>
    <w:p w:rsidR="00594B36" w:rsidRPr="00594B36" w:rsidRDefault="00594B36" w:rsidP="00594B36">
      <w:pPr>
        <w:jc w:val="center"/>
        <w:rPr>
          <w:b/>
          <w:bCs/>
          <w:szCs w:val="24"/>
        </w:rPr>
      </w:pPr>
      <w:r w:rsidRPr="00594B36">
        <w:rPr>
          <w:b/>
          <w:bCs/>
          <w:szCs w:val="24"/>
        </w:rPr>
        <w:t xml:space="preserve">Ages: Above 15 years old (Unless accompanied with a parent).   </w:t>
      </w:r>
    </w:p>
    <w:p w:rsidR="00594B36" w:rsidRPr="00594B36" w:rsidRDefault="00594B36" w:rsidP="003927DB">
      <w:pPr>
        <w:jc w:val="center"/>
        <w:rPr>
          <w:b/>
          <w:bCs/>
          <w:szCs w:val="24"/>
        </w:rPr>
      </w:pPr>
      <w:r w:rsidRPr="00594B36">
        <w:rPr>
          <w:b/>
          <w:bCs/>
          <w:szCs w:val="24"/>
        </w:rPr>
        <w:t>Period:  From</w:t>
      </w:r>
      <w:r w:rsidR="003927DB">
        <w:rPr>
          <w:b/>
          <w:bCs/>
          <w:szCs w:val="24"/>
        </w:rPr>
        <w:t xml:space="preserve"> </w:t>
      </w:r>
      <w:r w:rsidRPr="00594B36">
        <w:rPr>
          <w:b/>
          <w:bCs/>
          <w:szCs w:val="24"/>
        </w:rPr>
        <w:t>7\15\2017 till 7\30\2017   Cost: Pay only your ticket.</w:t>
      </w:r>
    </w:p>
    <w:bookmarkEnd w:id="0"/>
    <w:p w:rsidR="00995F1A" w:rsidRDefault="00995F1A">
      <w:pPr>
        <w:rPr>
          <w:b/>
          <w:bCs/>
          <w:szCs w:val="24"/>
        </w:rPr>
      </w:pPr>
    </w:p>
    <w:p w:rsidR="00D2178A" w:rsidRPr="00321580" w:rsidRDefault="0002435E">
      <w:pPr>
        <w:rPr>
          <w:b/>
          <w:bCs/>
          <w:szCs w:val="24"/>
        </w:rPr>
      </w:pPr>
      <w:r w:rsidRPr="00321580">
        <w:rPr>
          <w:b/>
          <w:bCs/>
          <w:szCs w:val="24"/>
        </w:rPr>
        <w:t>Name</w:t>
      </w:r>
      <w:r w:rsidR="00321580">
        <w:rPr>
          <w:b/>
          <w:bCs/>
          <w:szCs w:val="24"/>
        </w:rPr>
        <w:t xml:space="preserve"> (Exactly as it appears on the US Passport)</w:t>
      </w:r>
    </w:p>
    <w:tbl>
      <w:tblPr>
        <w:tblStyle w:val="TableGrid"/>
        <w:tblW w:w="9443" w:type="dxa"/>
        <w:tblLook w:val="04A0" w:firstRow="1" w:lastRow="0" w:firstColumn="1" w:lastColumn="0" w:noHBand="0" w:noVBand="1"/>
      </w:tblPr>
      <w:tblGrid>
        <w:gridCol w:w="9443"/>
      </w:tblGrid>
      <w:tr w:rsidR="0002435E" w:rsidRPr="00AB596A" w:rsidTr="00161F60">
        <w:trPr>
          <w:trHeight w:val="494"/>
        </w:trPr>
        <w:tc>
          <w:tcPr>
            <w:tcW w:w="9443" w:type="dxa"/>
          </w:tcPr>
          <w:p w:rsidR="0002435E" w:rsidRPr="00AB596A" w:rsidRDefault="00342D53" w:rsidP="00D2178A">
            <w:pPr>
              <w:tabs>
                <w:tab w:val="center" w:pos="3714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First</w:t>
            </w:r>
            <w:r>
              <w:rPr>
                <w:sz w:val="20"/>
              </w:rPr>
              <w:t xml:space="preserve"> </w:t>
            </w:r>
            <w:r w:rsidR="0002435E">
              <w:rPr>
                <w:sz w:val="20"/>
              </w:rPr>
              <w:t xml:space="preserve">    </w:t>
            </w:r>
            <w:r w:rsidR="00FF6F4F">
              <w:rPr>
                <w:sz w:val="20"/>
              </w:rPr>
              <w:t xml:space="preserve">   </w:t>
            </w:r>
            <w:r w:rsidR="00161F60">
              <w:rPr>
                <w:sz w:val="20"/>
              </w:rPr>
              <w:t xml:space="preserve">                                           </w:t>
            </w:r>
            <w:r w:rsidRPr="00342D53">
              <w:rPr>
                <w:b/>
                <w:bCs/>
                <w:sz w:val="20"/>
              </w:rPr>
              <w:t>Middle</w:t>
            </w:r>
            <w:r w:rsidR="0002435E">
              <w:rPr>
                <w:sz w:val="20"/>
              </w:rPr>
              <w:t xml:space="preserve"> </w:t>
            </w:r>
            <w:r w:rsidR="0002435E">
              <w:rPr>
                <w:sz w:val="20"/>
              </w:rPr>
              <w:tab/>
              <w:t xml:space="preserve"> </w:t>
            </w:r>
            <w:r w:rsidR="00650D5B">
              <w:rPr>
                <w:sz w:val="20"/>
              </w:rPr>
              <w:t xml:space="preserve">  </w:t>
            </w:r>
            <w:r w:rsidR="00A22291">
              <w:rPr>
                <w:sz w:val="20"/>
              </w:rPr>
              <w:t xml:space="preserve"> </w:t>
            </w:r>
            <w:r w:rsidR="0002435E">
              <w:rPr>
                <w:sz w:val="20"/>
              </w:rPr>
              <w:t xml:space="preserve">  </w:t>
            </w:r>
            <w:r w:rsidR="00161F60">
              <w:rPr>
                <w:sz w:val="20"/>
              </w:rPr>
              <w:t xml:space="preserve">                                      </w:t>
            </w:r>
            <w:r w:rsidR="0002435E">
              <w:rPr>
                <w:sz w:val="20"/>
              </w:rPr>
              <w:t xml:space="preserve"> </w:t>
            </w:r>
            <w:r w:rsidRPr="00342D53">
              <w:rPr>
                <w:b/>
                <w:bCs/>
                <w:sz w:val="20"/>
              </w:rPr>
              <w:t>Last</w:t>
            </w:r>
          </w:p>
        </w:tc>
      </w:tr>
    </w:tbl>
    <w:p w:rsidR="00D2178A" w:rsidRDefault="00D2178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6385"/>
      </w:tblGrid>
      <w:tr w:rsidR="00A425D2" w:rsidRPr="00AB596A" w:rsidTr="00FF6F4F">
        <w:trPr>
          <w:trHeight w:val="413"/>
          <w:jc w:val="center"/>
        </w:trPr>
        <w:tc>
          <w:tcPr>
            <w:tcW w:w="2965" w:type="dxa"/>
            <w:vAlign w:val="center"/>
          </w:tcPr>
          <w:p w:rsidR="00A425D2" w:rsidRPr="001E62C9" w:rsidRDefault="00A425D2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b/>
                <w:bCs/>
                <w:sz w:val="20"/>
              </w:rPr>
            </w:pPr>
            <w:r w:rsidRPr="001E62C9">
              <w:rPr>
                <w:b/>
                <w:bCs/>
                <w:sz w:val="20"/>
              </w:rPr>
              <w:t>Gender</w:t>
            </w:r>
          </w:p>
        </w:tc>
        <w:tc>
          <w:tcPr>
            <w:tcW w:w="6385" w:type="dxa"/>
          </w:tcPr>
          <w:p w:rsidR="00A425D2" w:rsidRPr="00AB596A" w:rsidRDefault="00D2178A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>
              <w:rPr>
                <w:sz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60.75pt;height:17.25pt" o:ole="">
                  <v:imagedata r:id="rId7" o:title=""/>
                </v:shape>
                <w:control r:id="rId8" w:name="OptionButton1" w:shapeid="_x0000_i1033"/>
              </w:object>
            </w:r>
            <w:r>
              <w:rPr>
                <w:sz w:val="20"/>
              </w:rPr>
              <w:object w:dxaOrig="1440" w:dyaOrig="1440">
                <v:shape id="_x0000_i1035" type="#_x0000_t75" style="width:108pt;height:18pt" o:ole="">
                  <v:imagedata r:id="rId9" o:title=""/>
                </v:shape>
                <w:control r:id="rId10" w:name="OptionButton2" w:shapeid="_x0000_i1035"/>
              </w:object>
            </w:r>
          </w:p>
        </w:tc>
      </w:tr>
      <w:tr w:rsidR="00A425D2" w:rsidRPr="00AB596A" w:rsidTr="00FF6F4F">
        <w:trPr>
          <w:trHeight w:val="440"/>
          <w:jc w:val="center"/>
        </w:trPr>
        <w:tc>
          <w:tcPr>
            <w:tcW w:w="2965" w:type="dxa"/>
            <w:vAlign w:val="center"/>
          </w:tcPr>
          <w:p w:rsidR="00A425D2" w:rsidRPr="001E62C9" w:rsidRDefault="00A425D2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b/>
                <w:bCs/>
                <w:sz w:val="20"/>
              </w:rPr>
            </w:pPr>
            <w:r w:rsidRPr="001E62C9">
              <w:rPr>
                <w:b/>
                <w:bCs/>
                <w:sz w:val="20"/>
              </w:rPr>
              <w:t>Date of Birth</w:t>
            </w:r>
          </w:p>
        </w:tc>
        <w:tc>
          <w:tcPr>
            <w:tcW w:w="6385" w:type="dxa"/>
          </w:tcPr>
          <w:p w:rsidR="00A425D2" w:rsidRPr="00AB596A" w:rsidRDefault="00A425D2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</w:p>
        </w:tc>
      </w:tr>
      <w:tr w:rsidR="00A425D2" w:rsidRPr="00AB596A" w:rsidTr="00FF6F4F">
        <w:trPr>
          <w:trHeight w:val="422"/>
          <w:jc w:val="center"/>
        </w:trPr>
        <w:tc>
          <w:tcPr>
            <w:tcW w:w="2965" w:type="dxa"/>
            <w:vAlign w:val="center"/>
          </w:tcPr>
          <w:p w:rsidR="00A425D2" w:rsidRPr="001E62C9" w:rsidRDefault="00A425D2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b/>
                <w:bCs/>
                <w:sz w:val="20"/>
              </w:rPr>
            </w:pPr>
            <w:r w:rsidRPr="001E62C9">
              <w:rPr>
                <w:b/>
                <w:bCs/>
                <w:sz w:val="20"/>
              </w:rPr>
              <w:t>Place of Birth</w:t>
            </w:r>
            <w:r w:rsidR="00FF6F4F">
              <w:rPr>
                <w:b/>
                <w:bCs/>
                <w:sz w:val="20"/>
              </w:rPr>
              <w:t xml:space="preserve"> (As on Passport)</w:t>
            </w:r>
          </w:p>
        </w:tc>
        <w:tc>
          <w:tcPr>
            <w:tcW w:w="6385" w:type="dxa"/>
          </w:tcPr>
          <w:p w:rsidR="00A425D2" w:rsidRPr="00AB596A" w:rsidRDefault="00A425D2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</w:p>
        </w:tc>
      </w:tr>
      <w:tr w:rsidR="00A425D2" w:rsidRPr="00AB596A" w:rsidTr="00FF6F4F">
        <w:trPr>
          <w:jc w:val="center"/>
        </w:trPr>
        <w:tc>
          <w:tcPr>
            <w:tcW w:w="2965" w:type="dxa"/>
            <w:vAlign w:val="center"/>
          </w:tcPr>
          <w:p w:rsidR="00A425D2" w:rsidRPr="001E62C9" w:rsidRDefault="005426E6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b/>
                <w:bCs/>
                <w:sz w:val="20"/>
              </w:rPr>
            </w:pPr>
            <w:r w:rsidRPr="001E62C9">
              <w:rPr>
                <w:b/>
                <w:bCs/>
                <w:sz w:val="20"/>
              </w:rPr>
              <w:t>US Passport Expiration Date</w:t>
            </w:r>
          </w:p>
        </w:tc>
        <w:tc>
          <w:tcPr>
            <w:tcW w:w="6385" w:type="dxa"/>
          </w:tcPr>
          <w:p w:rsidR="00AB596A" w:rsidRPr="00AB596A" w:rsidRDefault="00AB596A" w:rsidP="00D2178A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</w:p>
        </w:tc>
      </w:tr>
      <w:tr w:rsidR="00AB596A" w:rsidRPr="00AB596A" w:rsidTr="00FF6F4F">
        <w:trPr>
          <w:trHeight w:val="422"/>
          <w:jc w:val="center"/>
        </w:trPr>
        <w:tc>
          <w:tcPr>
            <w:tcW w:w="2965" w:type="dxa"/>
            <w:vAlign w:val="center"/>
          </w:tcPr>
          <w:p w:rsidR="00AB596A" w:rsidRPr="001E62C9" w:rsidRDefault="005426E6" w:rsidP="00AB596A">
            <w:pPr>
              <w:tabs>
                <w:tab w:val="right" w:pos="7200"/>
                <w:tab w:val="right" w:pos="11340"/>
              </w:tabs>
              <w:spacing w:line="480" w:lineRule="auto"/>
              <w:rPr>
                <w:b/>
                <w:bCs/>
                <w:sz w:val="20"/>
              </w:rPr>
            </w:pPr>
            <w:r w:rsidRPr="001E62C9">
              <w:rPr>
                <w:b/>
                <w:bCs/>
                <w:sz w:val="20"/>
              </w:rPr>
              <w:t>Carry Palestinian ID</w:t>
            </w:r>
          </w:p>
        </w:tc>
        <w:tc>
          <w:tcPr>
            <w:tcW w:w="6385" w:type="dxa"/>
          </w:tcPr>
          <w:p w:rsidR="00AB596A" w:rsidRPr="00AB596A" w:rsidRDefault="00E17E75" w:rsidP="00AB596A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>
              <w:rPr>
                <w:sz w:val="20"/>
              </w:rPr>
              <w:object w:dxaOrig="1440" w:dyaOrig="1440">
                <v:shape id="_x0000_i1037" type="#_x0000_t75" style="width:51pt;height:18pt" o:ole="">
                  <v:imagedata r:id="rId11" o:title=""/>
                </v:shape>
                <w:control r:id="rId12" w:name="OptionButton3" w:shapeid="_x0000_i1037"/>
              </w:object>
            </w:r>
            <w:r>
              <w:rPr>
                <w:sz w:val="20"/>
              </w:rPr>
              <w:t xml:space="preserve">     </w:t>
            </w:r>
            <w:r>
              <w:rPr>
                <w:sz w:val="20"/>
              </w:rPr>
              <w:object w:dxaOrig="1440" w:dyaOrig="1440">
                <v:shape id="_x0000_i1039" type="#_x0000_t75" style="width:44.25pt;height:18pt" o:ole="">
                  <v:imagedata r:id="rId13" o:title=""/>
                </v:shape>
                <w:control r:id="rId14" w:name="OptionButton4" w:shapeid="_x0000_i1039"/>
              </w:object>
            </w:r>
          </w:p>
        </w:tc>
      </w:tr>
    </w:tbl>
    <w:p w:rsidR="00AC08F4" w:rsidRDefault="00AC08F4">
      <w:pPr>
        <w:rPr>
          <w:b/>
          <w:bCs/>
          <w:szCs w:val="24"/>
        </w:rPr>
      </w:pPr>
    </w:p>
    <w:p w:rsidR="00D2178A" w:rsidRPr="00321580" w:rsidRDefault="00D2178A">
      <w:pPr>
        <w:rPr>
          <w:b/>
          <w:bCs/>
          <w:szCs w:val="24"/>
        </w:rPr>
      </w:pPr>
      <w:r w:rsidRPr="00321580">
        <w:rPr>
          <w:b/>
          <w:bCs/>
          <w:szCs w:val="24"/>
        </w:rPr>
        <w:t>Address in the U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2178A" w:rsidRPr="00AB596A" w:rsidTr="00354081">
        <w:tc>
          <w:tcPr>
            <w:tcW w:w="9355" w:type="dxa"/>
          </w:tcPr>
          <w:p w:rsidR="00F44661" w:rsidRDefault="00E8404E" w:rsidP="00F44661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bookmarkStart w:id="2" w:name="_Hlk482313950"/>
            <w:r w:rsidRPr="00342D53">
              <w:rPr>
                <w:b/>
                <w:bCs/>
                <w:sz w:val="20"/>
              </w:rPr>
              <w:t>Street</w:t>
            </w:r>
            <w:r>
              <w:rPr>
                <w:sz w:val="20"/>
              </w:rPr>
              <w:t xml:space="preserve"> </w:t>
            </w:r>
          </w:p>
          <w:p w:rsidR="00D2178A" w:rsidRDefault="00E8404E" w:rsidP="00F44661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City</w:t>
            </w:r>
            <w:r>
              <w:rPr>
                <w:sz w:val="20"/>
              </w:rPr>
              <w:t xml:space="preserve"> </w:t>
            </w:r>
            <w:r w:rsidR="00E17E75">
              <w:rPr>
                <w:sz w:val="20"/>
              </w:rPr>
              <w:t xml:space="preserve">  </w:t>
            </w:r>
            <w:r w:rsidR="00354081">
              <w:rPr>
                <w:sz w:val="20"/>
              </w:rPr>
              <w:t xml:space="preserve">    </w:t>
            </w:r>
            <w:r w:rsidR="00393B76">
              <w:rPr>
                <w:sz w:val="20"/>
              </w:rPr>
              <w:t xml:space="preserve">                                  </w:t>
            </w:r>
            <w:r w:rsidR="00161F60">
              <w:rPr>
                <w:sz w:val="20"/>
              </w:rPr>
              <w:t xml:space="preserve">      </w:t>
            </w:r>
            <w:r w:rsidRPr="00342D53">
              <w:rPr>
                <w:b/>
                <w:bCs/>
                <w:sz w:val="20"/>
              </w:rPr>
              <w:t>State</w:t>
            </w:r>
            <w:r>
              <w:rPr>
                <w:sz w:val="20"/>
              </w:rPr>
              <w:t xml:space="preserve"> </w:t>
            </w:r>
            <w:r w:rsidR="00E17E75">
              <w:rPr>
                <w:sz w:val="20"/>
              </w:rPr>
              <w:t xml:space="preserve"> </w:t>
            </w:r>
            <w:r w:rsidR="00354081">
              <w:rPr>
                <w:sz w:val="20"/>
              </w:rPr>
              <w:t xml:space="preserve">   </w:t>
            </w:r>
            <w:r w:rsidR="00393B76">
              <w:rPr>
                <w:sz w:val="20"/>
              </w:rPr>
              <w:t xml:space="preserve">     </w:t>
            </w:r>
            <w:r w:rsidRPr="00342D53">
              <w:rPr>
                <w:b/>
                <w:bCs/>
                <w:sz w:val="20"/>
              </w:rPr>
              <w:t>Zip Code</w:t>
            </w:r>
            <w:r w:rsidR="00354081">
              <w:rPr>
                <w:sz w:val="20"/>
              </w:rPr>
              <w:t xml:space="preserve"> </w:t>
            </w:r>
          </w:p>
          <w:p w:rsidR="00662AB5" w:rsidRPr="00AB596A" w:rsidRDefault="00662AB5" w:rsidP="00F44661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Tel</w:t>
            </w:r>
            <w:r>
              <w:rPr>
                <w:sz w:val="20"/>
              </w:rPr>
              <w:t xml:space="preserve"> </w:t>
            </w:r>
            <w:r w:rsidR="00AC08F4">
              <w:rPr>
                <w:sz w:val="20"/>
              </w:rPr>
              <w:t xml:space="preserve">   </w:t>
            </w:r>
            <w:r w:rsidR="00393B76">
              <w:rPr>
                <w:sz w:val="20"/>
              </w:rPr>
              <w:t xml:space="preserve">                                      </w:t>
            </w:r>
            <w:r w:rsidR="00161F60">
              <w:rPr>
                <w:sz w:val="20"/>
              </w:rPr>
              <w:t xml:space="preserve">      </w:t>
            </w:r>
            <w:r w:rsidR="00AC08F4" w:rsidRPr="00342D53">
              <w:rPr>
                <w:b/>
                <w:bCs/>
                <w:sz w:val="20"/>
              </w:rPr>
              <w:t>e-mail</w:t>
            </w:r>
            <w:r w:rsidR="00AC08F4">
              <w:rPr>
                <w:sz w:val="20"/>
              </w:rPr>
              <w:t xml:space="preserve"> </w:t>
            </w:r>
          </w:p>
        </w:tc>
      </w:tr>
      <w:bookmarkEnd w:id="2"/>
    </w:tbl>
    <w:p w:rsidR="00F44661" w:rsidRDefault="00F44661">
      <w:pPr>
        <w:rPr>
          <w:sz w:val="20"/>
        </w:rPr>
      </w:pPr>
    </w:p>
    <w:p w:rsidR="00017E4D" w:rsidRPr="00321580" w:rsidRDefault="00507F7D">
      <w:pPr>
        <w:rPr>
          <w:b/>
          <w:bCs/>
          <w:szCs w:val="24"/>
        </w:rPr>
      </w:pPr>
      <w:r>
        <w:rPr>
          <w:b/>
          <w:bCs/>
          <w:szCs w:val="24"/>
        </w:rPr>
        <w:t>Parents address if different from a</w:t>
      </w:r>
      <w:r w:rsidR="00017E4D" w:rsidRPr="00321580">
        <w:rPr>
          <w:b/>
          <w:bCs/>
          <w:szCs w:val="24"/>
        </w:rPr>
        <w:t>bov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393B76" w:rsidRPr="00AB596A" w:rsidTr="00EE4869">
        <w:tc>
          <w:tcPr>
            <w:tcW w:w="9355" w:type="dxa"/>
          </w:tcPr>
          <w:p w:rsidR="00393B76" w:rsidRDefault="00393B76" w:rsidP="00EE4869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Street</w:t>
            </w:r>
            <w:r>
              <w:rPr>
                <w:sz w:val="20"/>
              </w:rPr>
              <w:t xml:space="preserve"> </w:t>
            </w:r>
          </w:p>
          <w:p w:rsidR="00393B76" w:rsidRDefault="00393B76" w:rsidP="00EE4869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City</w:t>
            </w:r>
            <w:r>
              <w:rPr>
                <w:sz w:val="20"/>
              </w:rPr>
              <w:t xml:space="preserve">                                         </w:t>
            </w:r>
            <w:r w:rsidR="00161F60">
              <w:rPr>
                <w:sz w:val="20"/>
              </w:rPr>
              <w:t xml:space="preserve">   </w:t>
            </w:r>
            <w:r w:rsidRPr="00342D53">
              <w:rPr>
                <w:b/>
                <w:bCs/>
                <w:sz w:val="20"/>
              </w:rPr>
              <w:t>State</w:t>
            </w:r>
            <w:r>
              <w:rPr>
                <w:sz w:val="20"/>
              </w:rPr>
              <w:t xml:space="preserve">          </w:t>
            </w:r>
            <w:r w:rsidRPr="00342D53">
              <w:rPr>
                <w:b/>
                <w:bCs/>
                <w:sz w:val="20"/>
              </w:rPr>
              <w:t>Zip Code</w:t>
            </w:r>
            <w:r>
              <w:rPr>
                <w:sz w:val="20"/>
              </w:rPr>
              <w:t xml:space="preserve"> </w:t>
            </w:r>
          </w:p>
          <w:p w:rsidR="00393B76" w:rsidRPr="00AB596A" w:rsidRDefault="00393B76" w:rsidP="00EE4869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  <w:r w:rsidRPr="00342D53">
              <w:rPr>
                <w:b/>
                <w:bCs/>
                <w:sz w:val="20"/>
              </w:rPr>
              <w:t>Tel</w:t>
            </w:r>
            <w:r>
              <w:rPr>
                <w:sz w:val="20"/>
              </w:rPr>
              <w:t xml:space="preserve">                                         </w:t>
            </w:r>
            <w:r w:rsidR="00161F60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161F60">
              <w:rPr>
                <w:sz w:val="20"/>
              </w:rPr>
              <w:t xml:space="preserve"> </w:t>
            </w:r>
            <w:r w:rsidRPr="00342D53">
              <w:rPr>
                <w:b/>
                <w:bCs/>
                <w:sz w:val="20"/>
              </w:rPr>
              <w:t>e-mail</w:t>
            </w:r>
            <w:r>
              <w:rPr>
                <w:sz w:val="20"/>
              </w:rPr>
              <w:t xml:space="preserve"> </w:t>
            </w:r>
          </w:p>
        </w:tc>
      </w:tr>
    </w:tbl>
    <w:p w:rsidR="00AC08F4" w:rsidRDefault="00AC08F4" w:rsidP="00F44661">
      <w:pPr>
        <w:tabs>
          <w:tab w:val="right" w:pos="7200"/>
          <w:tab w:val="right" w:pos="11340"/>
        </w:tabs>
        <w:rPr>
          <w:b/>
          <w:bCs/>
          <w:szCs w:val="24"/>
        </w:rPr>
      </w:pPr>
    </w:p>
    <w:p w:rsidR="00017E4D" w:rsidRPr="00321580" w:rsidRDefault="00507F7D" w:rsidP="00F44661">
      <w:pPr>
        <w:tabs>
          <w:tab w:val="right" w:pos="7200"/>
          <w:tab w:val="right" w:pos="11340"/>
        </w:tabs>
        <w:rPr>
          <w:b/>
          <w:bCs/>
          <w:szCs w:val="24"/>
        </w:rPr>
      </w:pPr>
      <w:r>
        <w:rPr>
          <w:b/>
          <w:bCs/>
          <w:szCs w:val="24"/>
        </w:rPr>
        <w:t>Name of original v</w:t>
      </w:r>
      <w:r w:rsidR="00017E4D" w:rsidRPr="00321580">
        <w:rPr>
          <w:b/>
          <w:bCs/>
          <w:szCs w:val="24"/>
        </w:rPr>
        <w:t>illage</w:t>
      </w:r>
      <w:r w:rsidR="007475C3" w:rsidRPr="00321580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/ town/ c</w:t>
      </w:r>
      <w:r w:rsidR="00017E4D" w:rsidRPr="00321580">
        <w:rPr>
          <w:b/>
          <w:bCs/>
          <w:szCs w:val="24"/>
        </w:rPr>
        <w:t>ity</w:t>
      </w:r>
      <w:r w:rsidR="007475C3" w:rsidRPr="00321580">
        <w:rPr>
          <w:b/>
          <w:bCs/>
          <w:szCs w:val="24"/>
        </w:rPr>
        <w:t xml:space="preserve"> </w:t>
      </w:r>
      <w:r w:rsidR="00017E4D" w:rsidRPr="00321580">
        <w:rPr>
          <w:b/>
          <w:bCs/>
          <w:szCs w:val="24"/>
        </w:rPr>
        <w:t>/ in Palest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17E4D" w:rsidTr="00017E4D">
        <w:tc>
          <w:tcPr>
            <w:tcW w:w="9350" w:type="dxa"/>
          </w:tcPr>
          <w:p w:rsidR="00017E4D" w:rsidRDefault="00017E4D" w:rsidP="00017E4D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</w:p>
        </w:tc>
      </w:tr>
    </w:tbl>
    <w:p w:rsidR="00F44661" w:rsidRDefault="00F44661" w:rsidP="00F44661">
      <w:pPr>
        <w:tabs>
          <w:tab w:val="right" w:pos="7200"/>
          <w:tab w:val="right" w:pos="11340"/>
        </w:tabs>
        <w:rPr>
          <w:sz w:val="20"/>
        </w:rPr>
      </w:pPr>
    </w:p>
    <w:p w:rsidR="00017E4D" w:rsidRPr="00321580" w:rsidRDefault="00AC08F4" w:rsidP="00F44661">
      <w:pPr>
        <w:tabs>
          <w:tab w:val="right" w:pos="7200"/>
          <w:tab w:val="right" w:pos="11340"/>
        </w:tabs>
        <w:rPr>
          <w:b/>
          <w:bCs/>
          <w:szCs w:val="24"/>
        </w:rPr>
      </w:pPr>
      <w:r>
        <w:rPr>
          <w:b/>
          <w:bCs/>
          <w:szCs w:val="24"/>
        </w:rPr>
        <w:t>L</w:t>
      </w:r>
      <w:r w:rsidR="00017E4D" w:rsidRPr="00321580">
        <w:rPr>
          <w:b/>
          <w:bCs/>
          <w:szCs w:val="24"/>
        </w:rPr>
        <w:t>ist your hobbies and interests</w:t>
      </w:r>
    </w:p>
    <w:tbl>
      <w:tblPr>
        <w:tblStyle w:val="TableGrid"/>
        <w:tblW w:w="9375" w:type="dxa"/>
        <w:tblLook w:val="04A0" w:firstRow="1" w:lastRow="0" w:firstColumn="1" w:lastColumn="0" w:noHBand="0" w:noVBand="1"/>
      </w:tblPr>
      <w:tblGrid>
        <w:gridCol w:w="9375"/>
      </w:tblGrid>
      <w:tr w:rsidR="00017E4D" w:rsidRPr="00AB596A" w:rsidTr="00AC08F4">
        <w:trPr>
          <w:trHeight w:val="539"/>
        </w:trPr>
        <w:tc>
          <w:tcPr>
            <w:tcW w:w="9375" w:type="dxa"/>
          </w:tcPr>
          <w:p w:rsidR="00017E4D" w:rsidRPr="00AB596A" w:rsidRDefault="00017E4D" w:rsidP="005426E6">
            <w:pPr>
              <w:tabs>
                <w:tab w:val="right" w:pos="7200"/>
                <w:tab w:val="right" w:pos="11340"/>
              </w:tabs>
              <w:spacing w:line="480" w:lineRule="auto"/>
              <w:rPr>
                <w:sz w:val="20"/>
              </w:rPr>
            </w:pPr>
          </w:p>
        </w:tc>
      </w:tr>
    </w:tbl>
    <w:p w:rsidR="00A76394" w:rsidRDefault="00A76394" w:rsidP="0058146C"/>
    <w:p w:rsidR="007D20D6" w:rsidRPr="007D20D6" w:rsidRDefault="007D20D6" w:rsidP="0058146C">
      <w:pPr>
        <w:rPr>
          <w:b/>
          <w:bCs/>
        </w:rPr>
      </w:pPr>
      <w:r w:rsidRPr="007D20D6">
        <w:rPr>
          <w:b/>
          <w:bCs/>
        </w:rPr>
        <w:t xml:space="preserve">For more info, please call: </w:t>
      </w:r>
      <w:proofErr w:type="spellStart"/>
      <w:r w:rsidRPr="007D20D6">
        <w:rPr>
          <w:b/>
          <w:bCs/>
        </w:rPr>
        <w:t>Sona</w:t>
      </w:r>
      <w:proofErr w:type="spellEnd"/>
      <w:r w:rsidRPr="007D20D6">
        <w:rPr>
          <w:b/>
          <w:bCs/>
        </w:rPr>
        <w:t xml:space="preserve"> Abo </w:t>
      </w:r>
      <w:proofErr w:type="spellStart"/>
      <w:r w:rsidRPr="007D20D6">
        <w:rPr>
          <w:b/>
          <w:bCs/>
        </w:rPr>
        <w:t>Awad</w:t>
      </w:r>
      <w:proofErr w:type="spellEnd"/>
      <w:r w:rsidRPr="007D20D6">
        <w:rPr>
          <w:b/>
          <w:bCs/>
        </w:rPr>
        <w:t xml:space="preserve">:  832 294 8309, </w:t>
      </w:r>
      <w:proofErr w:type="spellStart"/>
      <w:r w:rsidRPr="007D20D6">
        <w:rPr>
          <w:b/>
          <w:bCs/>
        </w:rPr>
        <w:t>Im</w:t>
      </w:r>
      <w:proofErr w:type="spellEnd"/>
      <w:r w:rsidRPr="007D20D6">
        <w:rPr>
          <w:b/>
          <w:bCs/>
        </w:rPr>
        <w:t xml:space="preserve"> </w:t>
      </w:r>
      <w:proofErr w:type="spellStart"/>
      <w:r w:rsidRPr="007D20D6">
        <w:rPr>
          <w:b/>
          <w:bCs/>
        </w:rPr>
        <w:t>Mohannad</w:t>
      </w:r>
      <w:proofErr w:type="spellEnd"/>
      <w:r w:rsidRPr="007D20D6">
        <w:rPr>
          <w:b/>
          <w:bCs/>
        </w:rPr>
        <w:t>: 832 549 5053</w:t>
      </w:r>
    </w:p>
    <w:sectPr w:rsidR="007D20D6" w:rsidRPr="007D20D6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5898" w:rsidRDefault="00FA5898" w:rsidP="00FA5898">
      <w:r>
        <w:separator/>
      </w:r>
    </w:p>
  </w:endnote>
  <w:endnote w:type="continuationSeparator" w:id="0">
    <w:p w:rsidR="00FA5898" w:rsidRDefault="00FA5898" w:rsidP="00FA5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Black">
    <w:altName w:val="Segoe UI Semibold"/>
    <w:charset w:val="00"/>
    <w:family w:val="swiss"/>
    <w:pitch w:val="variable"/>
    <w:sig w:usb0="00000001" w:usb1="4000E47F" w:usb2="0000002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72ACA">
      <w:tc>
        <w:tcPr>
          <w:tcW w:w="2401" w:type="pct"/>
        </w:tcPr>
        <w:p w:rsidR="00972ACA" w:rsidRDefault="00DB2DBD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  <w:sdt>
            <w:sdtPr>
              <w:rPr>
                <w:caps/>
                <w:color w:val="4472C4" w:themeColor="accent1"/>
                <w:sz w:val="18"/>
                <w:szCs w:val="18"/>
              </w:rPr>
              <w:alias w:val="Title"/>
              <w:tag w:val=""/>
              <w:id w:val="886384654"/>
              <w:placeholder>
                <w:docPart w:val="315BDFE9B52A462AB91F3EDDA4A2964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500B2">
                <w:rPr>
                  <w:caps/>
                  <w:color w:val="4472C4" w:themeColor="accent1"/>
                  <w:sz w:val="18"/>
                  <w:szCs w:val="18"/>
                </w:rPr>
                <w:t>www.pac-usa.org</w:t>
              </w:r>
            </w:sdtContent>
          </w:sdt>
        </w:p>
      </w:tc>
      <w:tc>
        <w:tcPr>
          <w:tcW w:w="200" w:type="pct"/>
        </w:tcPr>
        <w:p w:rsidR="00972ACA" w:rsidRDefault="00972ACA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4472C4" w:themeColor="accent1"/>
              <w:sz w:val="18"/>
              <w:szCs w:val="18"/>
            </w:rPr>
            <w:alias w:val="Author"/>
            <w:tag w:val=""/>
            <w:id w:val="1205441952"/>
            <w:placeholder>
              <w:docPart w:val="E7A25A7C87FA4097A4DF960005E9FEB4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972ACA" w:rsidRDefault="00CD59A9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4472C4" w:themeColor="accent1"/>
                  <w:sz w:val="18"/>
                  <w:szCs w:val="18"/>
                </w:rPr>
              </w:pPr>
              <w:r>
                <w:rPr>
                  <w:caps/>
                  <w:color w:val="4472C4" w:themeColor="accent1"/>
                  <w:sz w:val="18"/>
                  <w:szCs w:val="18"/>
                  <w:rtl/>
                </w:rPr>
                <w:t>حقوق الطبع محفوظة</w:t>
              </w:r>
              <w:r>
                <w:rPr>
                  <w:caps/>
                  <w:color w:val="4472C4" w:themeColor="accent1"/>
                  <w:sz w:val="18"/>
                  <w:szCs w:val="18"/>
                  <w:rtl/>
                </w:rPr>
                <w:tab/>
              </w:r>
              <w:r>
                <w:rPr>
                  <w:caps/>
                  <w:color w:val="4472C4" w:themeColor="accent1"/>
                  <w:sz w:val="18"/>
                  <w:szCs w:val="18"/>
                  <w:rtl/>
                </w:rPr>
                <w:tab/>
                <w:t>المجلس الفلسطيني الأمريكي</w:t>
              </w:r>
            </w:p>
          </w:sdtContent>
        </w:sdt>
      </w:tc>
    </w:tr>
  </w:tbl>
  <w:p w:rsidR="00FA5898" w:rsidRDefault="00FA58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5898" w:rsidRDefault="00FA5898" w:rsidP="00FA5898">
      <w:r>
        <w:separator/>
      </w:r>
    </w:p>
  </w:footnote>
  <w:footnote w:type="continuationSeparator" w:id="0">
    <w:p w:rsidR="00FA5898" w:rsidRDefault="00FA5898" w:rsidP="00FA58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2ACA" w:rsidRPr="005C3A56" w:rsidRDefault="002910E8">
    <w:pPr>
      <w:pStyle w:val="Header"/>
      <w:rPr>
        <w:b/>
        <w:bCs/>
        <w:color w:val="FF0000"/>
        <w:sz w:val="20"/>
        <w:rtl/>
        <w:lang w:bidi="ar-LB"/>
      </w:rPr>
    </w:pPr>
    <w:r w:rsidRPr="005C3A56">
      <w:rPr>
        <w:rFonts w:hint="cs"/>
        <w:b/>
        <w:bCs/>
        <w:color w:val="FF0000"/>
        <w:sz w:val="20"/>
        <w:rtl/>
      </w:rPr>
      <w:t xml:space="preserve">سجل الان     الأماكن محدودة    برنامج : اعرف وطنك  - المخيم الصيفي الثاني في فلسطين  من  7\15\2017 حتى 7\30\2017     سجل الان  </w:t>
    </w:r>
    <w:r w:rsidRPr="005C3A56">
      <w:rPr>
        <w:b/>
        <w:bCs/>
        <w:color w:val="FF0000"/>
        <w:sz w:val="2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DQ1NjaxNLK0MDdW0lEKTi0uzszPAykwqgUA72UPbCwAAAA="/>
  </w:docVars>
  <w:rsids>
    <w:rsidRoot w:val="00A425D2"/>
    <w:rsid w:val="00017E4D"/>
    <w:rsid w:val="0002435E"/>
    <w:rsid w:val="000B67B3"/>
    <w:rsid w:val="00161F60"/>
    <w:rsid w:val="001E62C9"/>
    <w:rsid w:val="00211986"/>
    <w:rsid w:val="002910E8"/>
    <w:rsid w:val="002B5A50"/>
    <w:rsid w:val="00317C03"/>
    <w:rsid w:val="00321580"/>
    <w:rsid w:val="00342D53"/>
    <w:rsid w:val="00354081"/>
    <w:rsid w:val="00372AA4"/>
    <w:rsid w:val="00382EAF"/>
    <w:rsid w:val="003927DB"/>
    <w:rsid w:val="00393B76"/>
    <w:rsid w:val="003B48C1"/>
    <w:rsid w:val="004C02A1"/>
    <w:rsid w:val="004C15A8"/>
    <w:rsid w:val="00507F7D"/>
    <w:rsid w:val="005426E6"/>
    <w:rsid w:val="00543D0C"/>
    <w:rsid w:val="0058146C"/>
    <w:rsid w:val="00594B36"/>
    <w:rsid w:val="005C3A56"/>
    <w:rsid w:val="005E4314"/>
    <w:rsid w:val="005F5070"/>
    <w:rsid w:val="00650D5B"/>
    <w:rsid w:val="00662AB5"/>
    <w:rsid w:val="00664AFA"/>
    <w:rsid w:val="006C115A"/>
    <w:rsid w:val="007475C3"/>
    <w:rsid w:val="007D20D6"/>
    <w:rsid w:val="00862C90"/>
    <w:rsid w:val="00884C6A"/>
    <w:rsid w:val="00972ACA"/>
    <w:rsid w:val="00995F1A"/>
    <w:rsid w:val="009F72A7"/>
    <w:rsid w:val="00A22291"/>
    <w:rsid w:val="00A425D2"/>
    <w:rsid w:val="00A76394"/>
    <w:rsid w:val="00AB596A"/>
    <w:rsid w:val="00AC08F4"/>
    <w:rsid w:val="00AF6741"/>
    <w:rsid w:val="00B236FD"/>
    <w:rsid w:val="00B500B2"/>
    <w:rsid w:val="00B65309"/>
    <w:rsid w:val="00B74050"/>
    <w:rsid w:val="00BD6919"/>
    <w:rsid w:val="00C91E2C"/>
    <w:rsid w:val="00CD59A9"/>
    <w:rsid w:val="00D2178A"/>
    <w:rsid w:val="00DA1FD4"/>
    <w:rsid w:val="00DB2DBD"/>
    <w:rsid w:val="00DE7A21"/>
    <w:rsid w:val="00E17E75"/>
    <w:rsid w:val="00E8404E"/>
    <w:rsid w:val="00F44661"/>
    <w:rsid w:val="00F950BD"/>
    <w:rsid w:val="00FA5898"/>
    <w:rsid w:val="00FD77A5"/>
    <w:rsid w:val="00FE031B"/>
    <w:rsid w:val="00FE0C19"/>
    <w:rsid w:val="00FF6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D183C5B4-5B82-4566-9963-CE3F5C29A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25D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596A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50D5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50D5B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50D5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50D5B"/>
    <w:rPr>
      <w:rFonts w:ascii="Arial" w:eastAsia="Times New Roman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8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89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5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898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A5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89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500B2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B500B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4.wmf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ntrol" Target="activeX/activeX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15BDFE9B52A462AB91F3EDDA4A2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1C5A-8414-4663-B8F2-5CDB3261F344}"/>
      </w:docPartPr>
      <w:docPartBody>
        <w:p w:rsidR="00107E83" w:rsidRDefault="00605CC9" w:rsidP="00605CC9">
          <w:pPr>
            <w:pStyle w:val="315BDFE9B52A462AB91F3EDDA4A2964C"/>
          </w:pPr>
          <w:r>
            <w:rPr>
              <w:caps/>
              <w:color w:val="5B9BD5" w:themeColor="accent1"/>
              <w:sz w:val="18"/>
              <w:szCs w:val="18"/>
            </w:rPr>
            <w:t>[Document title]</w:t>
          </w:r>
        </w:p>
      </w:docPartBody>
    </w:docPart>
    <w:docPart>
      <w:docPartPr>
        <w:name w:val="E7A25A7C87FA4097A4DF960005E9F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E3FB8-4F50-4503-BA61-299234DDEBA0}"/>
      </w:docPartPr>
      <w:docPartBody>
        <w:p w:rsidR="00107E83" w:rsidRDefault="00605CC9" w:rsidP="00605CC9">
          <w:pPr>
            <w:pStyle w:val="E7A25A7C87FA4097A4DF960005E9FEB4"/>
          </w:pPr>
          <w:r>
            <w:rPr>
              <w:caps/>
              <w:color w:val="5B9BD5" w:themeColor="accent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Black">
    <w:altName w:val="Segoe UI Semibold"/>
    <w:charset w:val="00"/>
    <w:family w:val="swiss"/>
    <w:pitch w:val="variable"/>
    <w:sig w:usb0="00000001" w:usb1="4000E47F" w:usb2="0000002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550E"/>
    <w:rsid w:val="000F3B40"/>
    <w:rsid w:val="00107E83"/>
    <w:rsid w:val="002A1CED"/>
    <w:rsid w:val="002D1574"/>
    <w:rsid w:val="004E4D89"/>
    <w:rsid w:val="00605CC9"/>
    <w:rsid w:val="00A30CD4"/>
    <w:rsid w:val="00A64EB4"/>
    <w:rsid w:val="00B422A2"/>
    <w:rsid w:val="00D6550E"/>
    <w:rsid w:val="00EB0545"/>
    <w:rsid w:val="00EB09E1"/>
    <w:rsid w:val="00F1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7E83"/>
    <w:rPr>
      <w:color w:val="808080"/>
    </w:rPr>
  </w:style>
  <w:style w:type="paragraph" w:customStyle="1" w:styleId="87E4D573C4504416933CE7DF1DC4CD03">
    <w:name w:val="87E4D573C4504416933CE7DF1DC4CD03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">
    <w:name w:val="84B108D8F2494FD09E84933A80667FDB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7E4D573C4504416933CE7DF1DC4CD031">
    <w:name w:val="87E4D573C4504416933CE7DF1DC4CD031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">
    <w:name w:val="84B108D8F2494FD09E84933A80667FDB1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7E4D573C4504416933CE7DF1DC4CD032">
    <w:name w:val="87E4D573C4504416933CE7DF1DC4CD032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378694EDC1A4083AC7024A1CE70D487">
    <w:name w:val="2378694EDC1A4083AC7024A1CE70D487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0DD3087858B44808E051CF478E99051">
    <w:name w:val="20DD3087858B44808E051CF478E99051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2">
    <w:name w:val="84B108D8F2494FD09E84933A80667FDB2"/>
    <w:rsid w:val="00D6550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703ADE7C2C864309A5A6F6B1A7036D97">
    <w:name w:val="703ADE7C2C864309A5A6F6B1A7036D97"/>
    <w:rsid w:val="00D6550E"/>
  </w:style>
  <w:style w:type="paragraph" w:customStyle="1" w:styleId="63462A50407B41BE98573E3B70B61A6F">
    <w:name w:val="63462A50407B41BE98573E3B70B61A6F"/>
    <w:rsid w:val="00D6550E"/>
  </w:style>
  <w:style w:type="paragraph" w:customStyle="1" w:styleId="324077C2FF0F4CF893EAE0EF17C186B3">
    <w:name w:val="324077C2FF0F4CF893EAE0EF17C186B3"/>
    <w:rsid w:val="00D6550E"/>
  </w:style>
  <w:style w:type="paragraph" w:customStyle="1" w:styleId="676D7854DBD243B384E83CA542F61EB0">
    <w:name w:val="676D7854DBD243B384E83CA542F61EB0"/>
    <w:rsid w:val="00D6550E"/>
  </w:style>
  <w:style w:type="paragraph" w:customStyle="1" w:styleId="4F5AE14873F2477AA2DA6309E62D3EB4">
    <w:name w:val="4F5AE14873F2477AA2DA6309E62D3EB4"/>
    <w:rsid w:val="00D6550E"/>
  </w:style>
  <w:style w:type="paragraph" w:customStyle="1" w:styleId="D19840CA588D4728953C73672F4BE5A4">
    <w:name w:val="D19840CA588D4728953C73672F4BE5A4"/>
    <w:rsid w:val="00D6550E"/>
  </w:style>
  <w:style w:type="paragraph" w:customStyle="1" w:styleId="676D7854DBD243B384E83CA542F61EB01">
    <w:name w:val="676D7854DBD243B384E83CA542F61EB01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">
    <w:name w:val="4F5AE14873F2477AA2DA6309E62D3EB41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">
    <w:name w:val="D19840CA588D4728953C73672F4BE5A41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3">
    <w:name w:val="84B108D8F2494FD09E84933A80667FDB3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23B1BAE8B62415E91AB56B03CC88CB8">
    <w:name w:val="E23B1BAE8B62415E91AB56B03CC88CB8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2">
    <w:name w:val="676D7854DBD243B384E83CA542F61EB02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2">
    <w:name w:val="4F5AE14873F2477AA2DA6309E62D3EB42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2">
    <w:name w:val="D19840CA588D4728953C73672F4BE5A42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4">
    <w:name w:val="84B108D8F2494FD09E84933A80667FDB4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23B1BAE8B62415E91AB56B03CC88CB81">
    <w:name w:val="E23B1BAE8B62415E91AB56B03CC88CB81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3">
    <w:name w:val="676D7854DBD243B384E83CA542F61EB03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3">
    <w:name w:val="4F5AE14873F2477AA2DA6309E62D3EB43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3">
    <w:name w:val="D19840CA588D4728953C73672F4BE5A43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5">
    <w:name w:val="84B108D8F2494FD09E84933A80667FDB5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23B1BAE8B62415E91AB56B03CC88CB82">
    <w:name w:val="E23B1BAE8B62415E91AB56B03CC88CB82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4">
    <w:name w:val="676D7854DBD243B384E83CA542F61EB04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4">
    <w:name w:val="4F5AE14873F2477AA2DA6309E62D3EB44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4">
    <w:name w:val="D19840CA588D4728953C73672F4BE5A44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6">
    <w:name w:val="84B108D8F2494FD09E84933A80667FDB6"/>
    <w:rsid w:val="002A1C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1DE07F24740FB9C78AB792A9FE11D">
    <w:name w:val="25D1DE07F24740FB9C78AB792A9FE11D"/>
    <w:rsid w:val="002A1CED"/>
  </w:style>
  <w:style w:type="paragraph" w:customStyle="1" w:styleId="F79644BE181D40CE9D89CF72759FA98D">
    <w:name w:val="F79644BE181D40CE9D89CF72759FA98D"/>
    <w:rsid w:val="002A1CED"/>
  </w:style>
  <w:style w:type="paragraph" w:customStyle="1" w:styleId="41C1D3552B1848ABB14B729560C83ECB">
    <w:name w:val="41C1D3552B1848ABB14B729560C83ECB"/>
    <w:rsid w:val="002A1CED"/>
  </w:style>
  <w:style w:type="paragraph" w:customStyle="1" w:styleId="676D7854DBD243B384E83CA542F61EB05">
    <w:name w:val="676D7854DBD243B384E83CA542F61EB05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5">
    <w:name w:val="4F5AE14873F2477AA2DA6309E62D3EB45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5">
    <w:name w:val="D19840CA588D4728953C73672F4BE5A45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7">
    <w:name w:val="84B108D8F2494FD09E84933A80667FDB7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">
    <w:name w:val="3B3E71B8C73B4E09B7D8C369E4A4E2C1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">
    <w:name w:val="C1B612B5CB9D4B009203ADBDB508579B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">
    <w:name w:val="89F7E8449E6B423E9ECC620637EE13A6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">
    <w:name w:val="25D7A253B6394370B0D5A2296136E3DC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48C4DF00F2F42C6A3427462D9860317">
    <w:name w:val="C48C4DF00F2F42C6A3427462D9860317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1C1D3552B1848ABB14B729560C83ECB1">
    <w:name w:val="41C1D3552B1848ABB14B729560C83ECB1"/>
    <w:rsid w:val="00EB09E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6">
    <w:name w:val="676D7854DBD243B384E83CA542F61EB06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6">
    <w:name w:val="4F5AE14873F2477AA2DA6309E62D3EB46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6">
    <w:name w:val="D19840CA588D4728953C73672F4BE5A46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8">
    <w:name w:val="84B108D8F2494FD09E84933A80667FDB8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1">
    <w:name w:val="3B3E71B8C73B4E09B7D8C369E4A4E2C1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9E96DB6B0AD44C6890E015D081DFCBC1">
    <w:name w:val="9E96DB6B0AD44C6890E015D081DFCBC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1">
    <w:name w:val="C1B612B5CB9D4B009203ADBDB508579B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1">
    <w:name w:val="89F7E8449E6B423E9ECC620637EE13A6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1">
    <w:name w:val="25D7A253B6394370B0D5A2296136E3DC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48C4DF00F2F42C6A3427462D98603171">
    <w:name w:val="C48C4DF00F2F42C6A3427462D98603171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1C1D3552B1848ABB14B729560C83ECB2">
    <w:name w:val="41C1D3552B1848ABB14B729560C83ECB2"/>
    <w:rsid w:val="00A64EB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7">
    <w:name w:val="676D7854DBD243B384E83CA542F61EB07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7">
    <w:name w:val="4F5AE14873F2477AA2DA6309E62D3EB47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7">
    <w:name w:val="D19840CA588D4728953C73672F4BE5A47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9">
    <w:name w:val="84B108D8F2494FD09E84933A80667FDB9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2">
    <w:name w:val="3B3E71B8C73B4E09B7D8C369E4A4E2C12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9E96DB6B0AD44C6890E015D081DFCBC11">
    <w:name w:val="9E96DB6B0AD44C6890E015D081DFCBC11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2">
    <w:name w:val="C1B612B5CB9D4B009203ADBDB508579B2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2">
    <w:name w:val="89F7E8449E6B423E9ECC620637EE13A62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2">
    <w:name w:val="25D7A253B6394370B0D5A2296136E3DC2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48C4DF00F2F42C6A3427462D98603172">
    <w:name w:val="C48C4DF00F2F42C6A3427462D98603172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1C1D3552B1848ABB14B729560C83ECB3">
    <w:name w:val="41C1D3552B1848ABB14B729560C83ECB3"/>
    <w:rsid w:val="00EB05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">
    <w:name w:val="B64E9AFA6FD941C9BFDF091E17C12161"/>
    <w:rsid w:val="00EB0545"/>
  </w:style>
  <w:style w:type="paragraph" w:customStyle="1" w:styleId="ABA5D9A75F284EF9B9E349FC8A60ED01">
    <w:name w:val="ABA5D9A75F284EF9B9E349FC8A60ED01"/>
    <w:rsid w:val="00EB0545"/>
  </w:style>
  <w:style w:type="paragraph" w:customStyle="1" w:styleId="4DCB8BDB85434BAAB1D2E5A3D9CBCA6A">
    <w:name w:val="4DCB8BDB85434BAAB1D2E5A3D9CBCA6A"/>
    <w:rsid w:val="00EB0545"/>
  </w:style>
  <w:style w:type="paragraph" w:customStyle="1" w:styleId="FFF03B86929148CA9FA79CB92B790091">
    <w:name w:val="FFF03B86929148CA9FA79CB92B790091"/>
    <w:rsid w:val="00EB0545"/>
  </w:style>
  <w:style w:type="paragraph" w:customStyle="1" w:styleId="676D7854DBD243B384E83CA542F61EB08">
    <w:name w:val="676D7854DBD243B384E83CA542F61EB08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8">
    <w:name w:val="4F5AE14873F2477AA2DA6309E62D3EB48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8">
    <w:name w:val="D19840CA588D4728953C73672F4BE5A48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0">
    <w:name w:val="84B108D8F2494FD09E84933A80667FDB10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3">
    <w:name w:val="3B3E71B8C73B4E09B7D8C369E4A4E2C13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3">
    <w:name w:val="C1B612B5CB9D4B009203ADBDB508579B3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3">
    <w:name w:val="89F7E8449E6B423E9ECC620637EE13A63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3">
    <w:name w:val="25D7A253B6394370B0D5A2296136E3DC3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1">
    <w:name w:val="B64E9AFA6FD941C9BFDF091E17C121611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1">
    <w:name w:val="ABA5D9A75F284EF9B9E349FC8A60ED011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1">
    <w:name w:val="FFF03B86929148CA9FA79CB92B7900911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">
    <w:name w:val="51483DC227814BE3870E6A688D6AD9C3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">
    <w:name w:val="E77340CA75E04DAEBD346F418E0FB5BB"/>
    <w:rsid w:val="004E4D8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9">
    <w:name w:val="676D7854DBD243B384E83CA542F61EB09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9">
    <w:name w:val="4F5AE14873F2477AA2DA6309E62D3EB49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9">
    <w:name w:val="D19840CA588D4728953C73672F4BE5A49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1">
    <w:name w:val="84B108D8F2494FD09E84933A80667FDB11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4">
    <w:name w:val="3B3E71B8C73B4E09B7D8C369E4A4E2C14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4">
    <w:name w:val="C1B612B5CB9D4B009203ADBDB508579B4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4">
    <w:name w:val="89F7E8449E6B423E9ECC620637EE13A64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4">
    <w:name w:val="25D7A253B6394370B0D5A2296136E3DC4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2">
    <w:name w:val="B64E9AFA6FD941C9BFDF091E17C121612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2">
    <w:name w:val="ABA5D9A75F284EF9B9E349FC8A60ED012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2">
    <w:name w:val="FFF03B86929148CA9FA79CB92B7900912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1">
    <w:name w:val="51483DC227814BE3870E6A688D6AD9C31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1">
    <w:name w:val="E77340CA75E04DAEBD346F418E0FB5BB1"/>
    <w:rsid w:val="00A30CD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0">
    <w:name w:val="676D7854DBD243B384E83CA542F61EB010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0">
    <w:name w:val="4F5AE14873F2477AA2DA6309E62D3EB410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0">
    <w:name w:val="D19840CA588D4728953C73672F4BE5A410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2">
    <w:name w:val="84B108D8F2494FD09E84933A80667FDB12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5">
    <w:name w:val="3B3E71B8C73B4E09B7D8C369E4A4E2C15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5">
    <w:name w:val="C1B612B5CB9D4B009203ADBDB508579B5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5">
    <w:name w:val="89F7E8449E6B423E9ECC620637EE13A65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5">
    <w:name w:val="25D7A253B6394370B0D5A2296136E3DC5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3">
    <w:name w:val="B64E9AFA6FD941C9BFDF091E17C12161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3">
    <w:name w:val="ABA5D9A75F284EF9B9E349FC8A60ED01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3">
    <w:name w:val="FFF03B86929148CA9FA79CB92B790091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2">
    <w:name w:val="51483DC227814BE3870E6A688D6AD9C32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2">
    <w:name w:val="E77340CA75E04DAEBD346F418E0FB5BB2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1">
    <w:name w:val="676D7854DBD243B384E83CA542F61EB011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1">
    <w:name w:val="4F5AE14873F2477AA2DA6309E62D3EB411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1">
    <w:name w:val="D19840CA588D4728953C73672F4BE5A411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3">
    <w:name w:val="84B108D8F2494FD09E84933A80667FDB1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6">
    <w:name w:val="3B3E71B8C73B4E09B7D8C369E4A4E2C16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6">
    <w:name w:val="C1B612B5CB9D4B009203ADBDB508579B6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6">
    <w:name w:val="89F7E8449E6B423E9ECC620637EE13A66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6">
    <w:name w:val="25D7A253B6394370B0D5A2296136E3DC6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4">
    <w:name w:val="B64E9AFA6FD941C9BFDF091E17C121614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4">
    <w:name w:val="ABA5D9A75F284EF9B9E349FC8A60ED014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4">
    <w:name w:val="FFF03B86929148CA9FA79CB92B7900914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3">
    <w:name w:val="51483DC227814BE3870E6A688D6AD9C3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3">
    <w:name w:val="E77340CA75E04DAEBD346F418E0FB5BB3"/>
    <w:rsid w:val="002D15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2">
    <w:name w:val="676D7854DBD243B384E83CA542F61EB012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2">
    <w:name w:val="4F5AE14873F2477AA2DA6309E62D3EB412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2">
    <w:name w:val="D19840CA588D4728953C73672F4BE5A412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4">
    <w:name w:val="84B108D8F2494FD09E84933A80667FDB14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7">
    <w:name w:val="3B3E71B8C73B4E09B7D8C369E4A4E2C17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7">
    <w:name w:val="C1B612B5CB9D4B009203ADBDB508579B7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7">
    <w:name w:val="89F7E8449E6B423E9ECC620637EE13A67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7">
    <w:name w:val="25D7A253B6394370B0D5A2296136E3DC7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F3E6A0A4452404EBC9806D0FCA15192">
    <w:name w:val="3F3E6A0A4452404EBC9806D0FCA15192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8E3EDAA0B6F45309B613B9C6ED6BFF4">
    <w:name w:val="08E3EDAA0B6F45309B613B9C6ED6BFF4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5">
    <w:name w:val="B64E9AFA6FD941C9BFDF091E17C121615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5">
    <w:name w:val="ABA5D9A75F284EF9B9E349FC8A60ED015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5">
    <w:name w:val="FFF03B86929148CA9FA79CB92B7900915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4">
    <w:name w:val="51483DC227814BE3870E6A688D6AD9C34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4">
    <w:name w:val="E77340CA75E04DAEBD346F418E0FB5BB4"/>
    <w:rsid w:val="00F16E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3">
    <w:name w:val="676D7854DBD243B384E83CA542F61EB013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3">
    <w:name w:val="4F5AE14873F2477AA2DA6309E62D3EB413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3">
    <w:name w:val="D19840CA588D4728953C73672F4BE5A413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5">
    <w:name w:val="84B108D8F2494FD09E84933A80667FDB15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8C2211430274617858A9D1A8737ED85">
    <w:name w:val="38C2211430274617858A9D1A8737ED85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8">
    <w:name w:val="3B3E71B8C73B4E09B7D8C369E4A4E2C18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8">
    <w:name w:val="C1B612B5CB9D4B009203ADBDB508579B8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8">
    <w:name w:val="89F7E8449E6B423E9ECC620637EE13A68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8">
    <w:name w:val="25D7A253B6394370B0D5A2296136E3DC8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F3E6A0A4452404EBC9806D0FCA151921">
    <w:name w:val="3F3E6A0A4452404EBC9806D0FCA151921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8E3EDAA0B6F45309B613B9C6ED6BFF41">
    <w:name w:val="08E3EDAA0B6F45309B613B9C6ED6BFF41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6">
    <w:name w:val="B64E9AFA6FD941C9BFDF091E17C121616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6">
    <w:name w:val="ABA5D9A75F284EF9B9E349FC8A60ED016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6">
    <w:name w:val="FFF03B86929148CA9FA79CB92B7900916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5">
    <w:name w:val="51483DC227814BE3870E6A688D6AD9C35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5">
    <w:name w:val="E77340CA75E04DAEBD346F418E0FB5BB5"/>
    <w:rsid w:val="000F3B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4">
    <w:name w:val="676D7854DBD243B384E83CA542F61EB014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4">
    <w:name w:val="4F5AE14873F2477AA2DA6309E62D3EB414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4">
    <w:name w:val="D19840CA588D4728953C73672F4BE5A414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6">
    <w:name w:val="84B108D8F2494FD09E84933A80667FDB16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8C2211430274617858A9D1A8737ED851">
    <w:name w:val="38C2211430274617858A9D1A8737ED851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9">
    <w:name w:val="3B3E71B8C73B4E09B7D8C369E4A4E2C19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9">
    <w:name w:val="C1B612B5CB9D4B009203ADBDB508579B9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9">
    <w:name w:val="89F7E8449E6B423E9ECC620637EE13A69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9">
    <w:name w:val="25D7A253B6394370B0D5A2296136E3DC9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F3E6A0A4452404EBC9806D0FCA151922">
    <w:name w:val="3F3E6A0A4452404EBC9806D0FCA151922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8E3EDAA0B6F45309B613B9C6ED6BFF42">
    <w:name w:val="08E3EDAA0B6F45309B613B9C6ED6BFF42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7">
    <w:name w:val="B64E9AFA6FD941C9BFDF091E17C121617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7">
    <w:name w:val="ABA5D9A75F284EF9B9E349FC8A60ED017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7">
    <w:name w:val="FFF03B86929148CA9FA79CB92B7900917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6">
    <w:name w:val="51483DC227814BE3870E6A688D6AD9C36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6">
    <w:name w:val="E77340CA75E04DAEBD346F418E0FB5BB6"/>
    <w:rsid w:val="00605C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E5D4759D2C04A9999565560B7A84E5A">
    <w:name w:val="AE5D4759D2C04A9999565560B7A84E5A"/>
    <w:rsid w:val="00605CC9"/>
  </w:style>
  <w:style w:type="paragraph" w:customStyle="1" w:styleId="CB1EBAD1878142C4B9CCA1A3EB8A49DA">
    <w:name w:val="CB1EBAD1878142C4B9CCA1A3EB8A49DA"/>
    <w:rsid w:val="00605CC9"/>
  </w:style>
  <w:style w:type="paragraph" w:customStyle="1" w:styleId="315BDFE9B52A462AB91F3EDDA4A2964C">
    <w:name w:val="315BDFE9B52A462AB91F3EDDA4A2964C"/>
    <w:rsid w:val="00605CC9"/>
  </w:style>
  <w:style w:type="paragraph" w:customStyle="1" w:styleId="E7A25A7C87FA4097A4DF960005E9FEB4">
    <w:name w:val="E7A25A7C87FA4097A4DF960005E9FEB4"/>
    <w:rsid w:val="00605CC9"/>
  </w:style>
  <w:style w:type="paragraph" w:customStyle="1" w:styleId="676D7854DBD243B384E83CA542F61EB015">
    <w:name w:val="676D7854DBD243B384E83CA542F61EB015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5">
    <w:name w:val="4F5AE14873F2477AA2DA6309E62D3EB415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5">
    <w:name w:val="D19840CA588D4728953C73672F4BE5A415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7">
    <w:name w:val="84B108D8F2494FD09E84933A80667FDB17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8C2211430274617858A9D1A8737ED852">
    <w:name w:val="38C2211430274617858A9D1A8737ED852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10">
    <w:name w:val="3B3E71B8C73B4E09B7D8C369E4A4E2C110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10">
    <w:name w:val="C1B612B5CB9D4B009203ADBDB508579B10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10">
    <w:name w:val="89F7E8449E6B423E9ECC620637EE13A610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10">
    <w:name w:val="25D7A253B6394370B0D5A2296136E3DC10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F3E6A0A4452404EBC9806D0FCA151923">
    <w:name w:val="3F3E6A0A4452404EBC9806D0FCA151923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8E3EDAA0B6F45309B613B9C6ED6BFF43">
    <w:name w:val="08E3EDAA0B6F45309B613B9C6ED6BFF43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8">
    <w:name w:val="B64E9AFA6FD941C9BFDF091E17C12161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8">
    <w:name w:val="ABA5D9A75F284EF9B9E349FC8A60ED01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8">
    <w:name w:val="FFF03B86929148CA9FA79CB92B790091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7">
    <w:name w:val="51483DC227814BE3870E6A688D6AD9C37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7">
    <w:name w:val="E77340CA75E04DAEBD346F418E0FB5BB7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676D7854DBD243B384E83CA542F61EB016">
    <w:name w:val="676D7854DBD243B384E83CA542F61EB016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F5AE14873F2477AA2DA6309E62D3EB416">
    <w:name w:val="4F5AE14873F2477AA2DA6309E62D3EB416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19840CA588D4728953C73672F4BE5A416">
    <w:name w:val="D19840CA588D4728953C73672F4BE5A416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4B108D8F2494FD09E84933A80667FDB18">
    <w:name w:val="84B108D8F2494FD09E84933A80667FDB1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8C2211430274617858A9D1A8737ED853">
    <w:name w:val="38C2211430274617858A9D1A8737ED853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B3E71B8C73B4E09B7D8C369E4A4E2C111">
    <w:name w:val="3B3E71B8C73B4E09B7D8C369E4A4E2C111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1B612B5CB9D4B009203ADBDB508579B11">
    <w:name w:val="C1B612B5CB9D4B009203ADBDB508579B11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9F7E8449E6B423E9ECC620637EE13A611">
    <w:name w:val="89F7E8449E6B423E9ECC620637EE13A611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25D7A253B6394370B0D5A2296136E3DC11">
    <w:name w:val="25D7A253B6394370B0D5A2296136E3DC11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F3E6A0A4452404EBC9806D0FCA151924">
    <w:name w:val="3F3E6A0A4452404EBC9806D0FCA151924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8E3EDAA0B6F45309B613B9C6ED6BFF44">
    <w:name w:val="08E3EDAA0B6F45309B613B9C6ED6BFF44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64E9AFA6FD941C9BFDF091E17C121619">
    <w:name w:val="B64E9AFA6FD941C9BFDF091E17C121619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5D9A75F284EF9B9E349FC8A60ED019">
    <w:name w:val="ABA5D9A75F284EF9B9E349FC8A60ED019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FFF03B86929148CA9FA79CB92B7900919">
    <w:name w:val="FFF03B86929148CA9FA79CB92B7900919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1483DC227814BE3870E6A688D6AD9C38">
    <w:name w:val="51483DC227814BE3870E6A688D6AD9C3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77340CA75E04DAEBD346F418E0FB5BB8">
    <w:name w:val="E77340CA75E04DAEBD346F418E0FB5BB8"/>
    <w:rsid w:val="00107E8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8E734-60F1-47DC-B63E-234D1D6BE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ww.pac-usa.org</vt:lpstr>
    </vt:vector>
  </TitlesOfParts>
  <Company/>
  <LinksUpToDate>false</LinksUpToDate>
  <CharactersWithSpaces>1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.pac-usa.org</dc:title>
  <dc:subject/>
  <dc:creator>حقوق الطبع محفوظة		المجلس الفلسطيني الأمريكي</dc:creator>
  <cp:keywords/>
  <dc:description/>
  <cp:lastModifiedBy>Said</cp:lastModifiedBy>
  <cp:revision>3</cp:revision>
  <cp:lastPrinted>2017-05-16T12:00:00Z</cp:lastPrinted>
  <dcterms:created xsi:type="dcterms:W3CDTF">2017-05-16T12:01:00Z</dcterms:created>
  <dcterms:modified xsi:type="dcterms:W3CDTF">2017-05-16T12:06:00Z</dcterms:modified>
</cp:coreProperties>
</file>